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3A320A" w14:textId="6AA48671" w:rsidR="00BD24CE" w:rsidRPr="00AA653C" w:rsidRDefault="00BD24CE" w:rsidP="00BB2897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گروه آموزشی:</w:t>
      </w:r>
      <w:r w:rsidR="006E2CE1" w:rsidRPr="00AA653C">
        <w:rPr>
          <w:rFonts w:cs="B Nazanin" w:hint="cs"/>
          <w:sz w:val="24"/>
          <w:szCs w:val="24"/>
          <w:rtl/>
        </w:rPr>
        <w:t xml:space="preserve"> </w:t>
      </w:r>
      <w:r w:rsidR="00716FD0" w:rsidRPr="00716FD0">
        <w:rPr>
          <w:rFonts w:cs="B Nazanin" w:hint="cs"/>
          <w:b/>
          <w:bCs/>
          <w:sz w:val="24"/>
          <w:szCs w:val="24"/>
          <w:rtl/>
        </w:rPr>
        <w:t>مهندسی تولید و ژنتیک گیاهی</w:t>
      </w:r>
    </w:p>
    <w:p w14:paraId="7313EB0F" w14:textId="4517C71C" w:rsidR="00D7539A" w:rsidRDefault="00BD24CE" w:rsidP="00B84C88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نام درس:</w:t>
      </w:r>
      <w:r w:rsidRPr="00AA653C">
        <w:rPr>
          <w:rFonts w:cs="B Nazanin" w:hint="cs"/>
          <w:sz w:val="24"/>
          <w:szCs w:val="24"/>
          <w:rtl/>
        </w:rPr>
        <w:tab/>
      </w:r>
      <w:r w:rsidR="00A1315D" w:rsidRPr="00AA653C">
        <w:rPr>
          <w:rFonts w:cs="B Nazanin" w:hint="cs"/>
          <w:sz w:val="24"/>
          <w:szCs w:val="24"/>
          <w:rtl/>
        </w:rPr>
        <w:t xml:space="preserve">  </w:t>
      </w:r>
      <w:r w:rsidR="00AA653C" w:rsidRPr="00AA653C">
        <w:rPr>
          <w:rFonts w:cs="B Nazanin" w:hint="cs"/>
          <w:b/>
          <w:bCs/>
          <w:sz w:val="24"/>
          <w:szCs w:val="24"/>
          <w:rtl/>
        </w:rPr>
        <w:t>فیزیولوژی گیاهان در شرایط تنش</w:t>
      </w:r>
      <w:r w:rsidRPr="00D7539A">
        <w:rPr>
          <w:rFonts w:cs="B Nazanin" w:hint="cs"/>
          <w:b/>
          <w:bCs/>
          <w:sz w:val="24"/>
          <w:szCs w:val="24"/>
          <w:rtl/>
        </w:rPr>
        <w:tab/>
      </w:r>
      <w:r w:rsidR="00D7539A" w:rsidRPr="00D7539A">
        <w:rPr>
          <w:rFonts w:cs="B Nazanin" w:hint="cs"/>
          <w:b/>
          <w:bCs/>
          <w:sz w:val="24"/>
          <w:szCs w:val="24"/>
          <w:rtl/>
        </w:rPr>
        <w:t>(</w:t>
      </w:r>
      <w:r w:rsidR="00936089">
        <w:rPr>
          <w:rFonts w:cs="B Nazanin" w:hint="cs"/>
          <w:b/>
          <w:bCs/>
          <w:sz w:val="24"/>
          <w:szCs w:val="24"/>
          <w:rtl/>
        </w:rPr>
        <w:t xml:space="preserve">رشته اگروتکنولوژی، درس </w:t>
      </w:r>
      <w:r w:rsidR="00D7539A" w:rsidRPr="00D7539A">
        <w:rPr>
          <w:rFonts w:cs="B Nazanin" w:hint="cs"/>
          <w:b/>
          <w:bCs/>
          <w:sz w:val="24"/>
          <w:szCs w:val="24"/>
          <w:rtl/>
        </w:rPr>
        <w:t>تخصصی گرایش فیزیولوژی گیاهان زراعی)</w:t>
      </w:r>
      <w:r w:rsidR="00015977" w:rsidRPr="00AA653C">
        <w:rPr>
          <w:rFonts w:cs="B Nazanin" w:hint="cs"/>
          <w:sz w:val="24"/>
          <w:szCs w:val="24"/>
          <w:rtl/>
        </w:rPr>
        <w:tab/>
      </w:r>
    </w:p>
    <w:p w14:paraId="169E729E" w14:textId="2EF76440" w:rsidR="00BD24CE" w:rsidRPr="00AA653C" w:rsidRDefault="00AA653C" w:rsidP="00B84C88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>
        <w:rPr>
          <w:rFonts w:cs="B Nazanin" w:hint="cs"/>
          <w:sz w:val="24"/>
          <w:szCs w:val="24"/>
          <w:rtl/>
        </w:rPr>
        <w:t>ردیف</w:t>
      </w:r>
      <w:r w:rsidR="00BD24CE" w:rsidRPr="00AA653C">
        <w:rPr>
          <w:rFonts w:cs="B Nazanin" w:hint="cs"/>
          <w:sz w:val="24"/>
          <w:szCs w:val="24"/>
          <w:rtl/>
        </w:rPr>
        <w:t xml:space="preserve"> درس:</w:t>
      </w:r>
      <w:r>
        <w:rPr>
          <w:rFonts w:cs="B Nazanin" w:hint="cs"/>
          <w:sz w:val="24"/>
          <w:szCs w:val="24"/>
          <w:rtl/>
        </w:rPr>
        <w:t xml:space="preserve"> </w:t>
      </w:r>
      <w:r w:rsidRPr="00716FD0">
        <w:rPr>
          <w:rFonts w:cs="B Nazanin" w:hint="cs"/>
          <w:b/>
          <w:bCs/>
          <w:sz w:val="24"/>
          <w:szCs w:val="24"/>
          <w:rtl/>
        </w:rPr>
        <w:t>3-2</w:t>
      </w:r>
      <w:r w:rsidR="00BD24CE" w:rsidRPr="00AA653C">
        <w:rPr>
          <w:rFonts w:cs="B Nazanin" w:hint="cs"/>
          <w:sz w:val="24"/>
          <w:szCs w:val="24"/>
          <w:rtl/>
        </w:rPr>
        <w:tab/>
      </w:r>
      <w:r w:rsidR="00015977" w:rsidRPr="00AA653C">
        <w:rPr>
          <w:rFonts w:cs="B Nazanin" w:hint="cs"/>
          <w:sz w:val="24"/>
          <w:szCs w:val="24"/>
          <w:rtl/>
        </w:rPr>
        <w:tab/>
      </w:r>
      <w:r w:rsidR="00D7539A">
        <w:rPr>
          <w:rFonts w:cs="B Nazanin" w:hint="cs"/>
          <w:sz w:val="24"/>
          <w:szCs w:val="24"/>
          <w:rtl/>
        </w:rPr>
        <w:t xml:space="preserve">       </w:t>
      </w:r>
      <w:r w:rsidR="00BD24CE" w:rsidRPr="00AA653C">
        <w:rPr>
          <w:rFonts w:cs="B Nazanin" w:hint="cs"/>
          <w:sz w:val="24"/>
          <w:szCs w:val="24"/>
          <w:rtl/>
        </w:rPr>
        <w:t>مقطع تدریس:</w:t>
      </w:r>
      <w:r w:rsidR="00A1315D" w:rsidRPr="00AA653C">
        <w:rPr>
          <w:rFonts w:cs="B Nazanin" w:hint="cs"/>
          <w:sz w:val="24"/>
          <w:szCs w:val="24"/>
          <w:rtl/>
        </w:rPr>
        <w:t xml:space="preserve"> </w:t>
      </w:r>
      <w:r w:rsidRPr="00AA653C">
        <w:rPr>
          <w:rFonts w:cs="B Nazanin" w:hint="cs"/>
          <w:b/>
          <w:bCs/>
          <w:sz w:val="24"/>
          <w:szCs w:val="24"/>
          <w:rtl/>
        </w:rPr>
        <w:t>دکتری</w:t>
      </w:r>
      <w:r>
        <w:rPr>
          <w:rFonts w:cs="B Nazanin" w:hint="cs"/>
          <w:b/>
          <w:bCs/>
          <w:sz w:val="24"/>
          <w:szCs w:val="24"/>
          <w:rtl/>
        </w:rPr>
        <w:t xml:space="preserve"> (مشترک، سه نفر)</w:t>
      </w:r>
    </w:p>
    <w:p w14:paraId="579FC7BA" w14:textId="48DBFA73" w:rsidR="008A1440" w:rsidRPr="00AA653C" w:rsidRDefault="00BD24CE" w:rsidP="00B84C88">
      <w:pPr>
        <w:spacing w:after="0" w:line="240" w:lineRule="auto"/>
        <w:jc w:val="both"/>
        <w:rPr>
          <w:rFonts w:cs="B Nazanin"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تعداد واحد:</w:t>
      </w:r>
      <w:r w:rsidR="006E2CE1" w:rsidRPr="00AA653C">
        <w:rPr>
          <w:rFonts w:cs="B Nazanin" w:hint="cs"/>
          <w:sz w:val="24"/>
          <w:szCs w:val="24"/>
          <w:rtl/>
        </w:rPr>
        <w:t xml:space="preserve">  </w:t>
      </w:r>
      <w:r w:rsidR="00AA653C" w:rsidRPr="00AA653C">
        <w:rPr>
          <w:rFonts w:cs="B Nazanin" w:hint="cs"/>
          <w:b/>
          <w:bCs/>
          <w:sz w:val="24"/>
          <w:szCs w:val="24"/>
          <w:rtl/>
        </w:rPr>
        <w:t>2</w:t>
      </w:r>
      <w:r w:rsidR="00A1315D" w:rsidRPr="00AA653C">
        <w:rPr>
          <w:rFonts w:cs="B Nazanin" w:hint="cs"/>
          <w:sz w:val="24"/>
          <w:szCs w:val="24"/>
          <w:rtl/>
        </w:rPr>
        <w:t xml:space="preserve"> </w:t>
      </w:r>
      <w:r w:rsidR="007B10DD" w:rsidRPr="00AA653C">
        <w:rPr>
          <w:rFonts w:cs="B Nazanin" w:hint="cs"/>
          <w:sz w:val="24"/>
          <w:szCs w:val="24"/>
          <w:rtl/>
        </w:rPr>
        <w:t xml:space="preserve"> واحد نظری  </w:t>
      </w:r>
      <w:r w:rsidR="00AA653C" w:rsidRPr="007A5C13">
        <w:rPr>
          <w:rFonts w:cs="B Nazanin" w:hint="cs"/>
          <w:b/>
          <w:bCs/>
          <w:sz w:val="24"/>
          <w:szCs w:val="24"/>
          <w:rtl/>
        </w:rPr>
        <w:t>2</w:t>
      </w:r>
      <w:r w:rsidR="007B10DD" w:rsidRPr="00AA653C">
        <w:rPr>
          <w:rFonts w:cs="B Nazanin" w:hint="cs"/>
          <w:sz w:val="24"/>
          <w:szCs w:val="24"/>
          <w:rtl/>
        </w:rPr>
        <w:t xml:space="preserve">  واحد عملی </w:t>
      </w:r>
      <w:r w:rsidR="00A1315D" w:rsidRPr="00AA653C">
        <w:rPr>
          <w:rFonts w:cs="B Nazanin" w:hint="cs"/>
          <w:b/>
          <w:bCs/>
          <w:sz w:val="20"/>
          <w:szCs w:val="20"/>
          <w:rtl/>
        </w:rPr>
        <w:t>0</w:t>
      </w:r>
      <w:r w:rsidR="007B10DD" w:rsidRPr="00AA653C">
        <w:rPr>
          <w:rFonts w:cs="B Nazanin" w:hint="cs"/>
          <w:sz w:val="24"/>
          <w:szCs w:val="24"/>
          <w:rtl/>
        </w:rPr>
        <w:t xml:space="preserve"> </w:t>
      </w:r>
      <w:r w:rsidR="00AA653C">
        <w:rPr>
          <w:rFonts w:cs="B Nazanin" w:hint="cs"/>
          <w:sz w:val="24"/>
          <w:szCs w:val="24"/>
          <w:rtl/>
        </w:rPr>
        <w:t xml:space="preserve">  </w:t>
      </w:r>
      <w:r w:rsidRPr="00AA653C">
        <w:rPr>
          <w:rFonts w:cs="B Nazanin" w:hint="cs"/>
          <w:sz w:val="24"/>
          <w:szCs w:val="24"/>
          <w:rtl/>
        </w:rPr>
        <w:t xml:space="preserve">نوع </w:t>
      </w:r>
      <w:r w:rsidR="006E2CE1" w:rsidRPr="00AA653C">
        <w:rPr>
          <w:rFonts w:cs="B Nazanin" w:hint="cs"/>
          <w:sz w:val="24"/>
          <w:szCs w:val="24"/>
          <w:rtl/>
        </w:rPr>
        <w:t>آکادمیک درس</w:t>
      </w:r>
      <w:r w:rsidRPr="00AA653C">
        <w:rPr>
          <w:rFonts w:cs="B Nazanin" w:hint="cs"/>
          <w:sz w:val="24"/>
          <w:szCs w:val="24"/>
          <w:rtl/>
        </w:rPr>
        <w:t>:</w:t>
      </w:r>
      <w:r w:rsidR="008A1440" w:rsidRPr="00AA653C">
        <w:rPr>
          <w:rFonts w:cs="B Nazanin" w:hint="cs"/>
          <w:sz w:val="24"/>
          <w:szCs w:val="24"/>
          <w:rtl/>
        </w:rPr>
        <w:t xml:space="preserve"> </w:t>
      </w:r>
      <w:r w:rsidR="007B10DD" w:rsidRPr="00AA653C">
        <w:rPr>
          <w:rFonts w:cs="B Nazanin" w:hint="cs"/>
          <w:sz w:val="24"/>
          <w:szCs w:val="24"/>
          <w:rtl/>
        </w:rPr>
        <w:t xml:space="preserve">جبرانی  </w:t>
      </w:r>
      <w:r w:rsidR="00A1315D" w:rsidRPr="00AA653C">
        <w:rPr>
          <w:rFonts w:cs="B Nazanin" w:hint="cs"/>
          <w:sz w:val="24"/>
          <w:szCs w:val="24"/>
        </w:rPr>
        <w:sym w:font="Symbol" w:char="F0FF"/>
      </w:r>
      <w:r w:rsidR="007B10DD" w:rsidRPr="00AA653C">
        <w:rPr>
          <w:rFonts w:cs="B Nazanin" w:hint="cs"/>
          <w:sz w:val="24"/>
          <w:szCs w:val="24"/>
          <w:rtl/>
        </w:rPr>
        <w:t xml:space="preserve"> پایه  </w:t>
      </w:r>
      <w:r w:rsidR="00A1315D" w:rsidRPr="00AA653C">
        <w:rPr>
          <w:rFonts w:cs="B Nazanin" w:hint="cs"/>
          <w:sz w:val="24"/>
          <w:szCs w:val="24"/>
        </w:rPr>
        <w:sym w:font="Symbol" w:char="F0FF"/>
      </w:r>
      <w:r w:rsidR="00A1315D" w:rsidRPr="00AA653C">
        <w:rPr>
          <w:rFonts w:cs="B Nazanin" w:hint="cs"/>
          <w:sz w:val="24"/>
          <w:szCs w:val="24"/>
          <w:rtl/>
        </w:rPr>
        <w:t xml:space="preserve"> </w:t>
      </w:r>
      <w:r w:rsidR="007B10DD" w:rsidRPr="00AA653C">
        <w:rPr>
          <w:rFonts w:cs="B Nazanin" w:hint="cs"/>
          <w:sz w:val="24"/>
          <w:szCs w:val="24"/>
          <w:rtl/>
        </w:rPr>
        <w:t xml:space="preserve">  اصلی </w:t>
      </w:r>
      <w:r w:rsidR="00720712" w:rsidRPr="00AA653C">
        <w:rPr>
          <w:rFonts w:cs="B Nazanin" w:hint="cs"/>
          <w:sz w:val="24"/>
          <w:szCs w:val="24"/>
          <w:rtl/>
        </w:rPr>
        <w:t xml:space="preserve"> </w:t>
      </w:r>
      <w:r w:rsidR="00A44FC3" w:rsidRPr="00AA653C">
        <w:rPr>
          <w:rFonts w:cs="B Nazanin" w:hint="cs"/>
          <w:sz w:val="24"/>
          <w:szCs w:val="24"/>
        </w:rPr>
        <w:sym w:font="Wingdings 2" w:char="F030"/>
      </w:r>
      <w:r w:rsidR="00A1315D" w:rsidRPr="00AA653C">
        <w:rPr>
          <w:rFonts w:cs="B Nazanin" w:hint="cs"/>
          <w:sz w:val="24"/>
          <w:szCs w:val="24"/>
          <w:rtl/>
        </w:rPr>
        <w:t xml:space="preserve"> </w:t>
      </w:r>
      <w:r w:rsidR="007B10DD" w:rsidRPr="00AA653C">
        <w:rPr>
          <w:rFonts w:cs="B Nazanin" w:hint="cs"/>
          <w:sz w:val="24"/>
          <w:szCs w:val="24"/>
          <w:rtl/>
        </w:rPr>
        <w:t xml:space="preserve">   تخصصی</w:t>
      </w:r>
      <w:r w:rsidR="008A1440" w:rsidRPr="00AA653C">
        <w:rPr>
          <w:rFonts w:cs="B Nazanin" w:hint="cs"/>
          <w:sz w:val="24"/>
          <w:szCs w:val="24"/>
          <w:rtl/>
        </w:rPr>
        <w:t xml:space="preserve"> </w:t>
      </w:r>
      <w:r w:rsidR="00A44FC3" w:rsidRPr="00AA653C">
        <w:rPr>
          <w:rFonts w:cs="B Nazanin" w:hint="cs"/>
          <w:sz w:val="24"/>
          <w:szCs w:val="24"/>
        </w:rPr>
        <w:sym w:font="Wingdings 2" w:char="F0A2"/>
      </w:r>
      <w:r w:rsidR="00A1315D" w:rsidRPr="00AA653C">
        <w:rPr>
          <w:rFonts w:cs="B Nazanin" w:hint="cs"/>
          <w:sz w:val="24"/>
          <w:szCs w:val="24"/>
          <w:rtl/>
        </w:rPr>
        <w:t xml:space="preserve"> </w:t>
      </w:r>
      <w:r w:rsidR="007B10DD" w:rsidRPr="00AA653C">
        <w:rPr>
          <w:rFonts w:cs="B Nazanin" w:hint="cs"/>
          <w:sz w:val="24"/>
          <w:szCs w:val="24"/>
          <w:rtl/>
        </w:rPr>
        <w:t xml:space="preserve">  عمومی </w:t>
      </w:r>
      <w:r w:rsidR="00A1315D" w:rsidRPr="00AA653C">
        <w:rPr>
          <w:rFonts w:cs="B Nazanin" w:hint="cs"/>
          <w:sz w:val="24"/>
          <w:szCs w:val="24"/>
        </w:rPr>
        <w:sym w:font="Symbol" w:char="F0FF"/>
      </w:r>
    </w:p>
    <w:p w14:paraId="27BE0A7B" w14:textId="1085BE6F" w:rsidR="00BD24CE" w:rsidRPr="00AA653C" w:rsidRDefault="00BD24CE" w:rsidP="00A013AC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sz w:val="24"/>
          <w:szCs w:val="24"/>
          <w:rtl/>
        </w:rPr>
        <w:t>ساعات تدریس کلاس در هفته:</w:t>
      </w:r>
      <w:r w:rsidR="007B10DD" w:rsidRPr="00AA653C">
        <w:rPr>
          <w:rFonts w:cs="B Nazanin" w:hint="cs"/>
          <w:sz w:val="24"/>
          <w:szCs w:val="24"/>
          <w:rtl/>
        </w:rPr>
        <w:t xml:space="preserve">  </w:t>
      </w:r>
      <w:r w:rsidR="00AA653C" w:rsidRPr="00AA653C">
        <w:rPr>
          <w:rFonts w:cs="B Nazanin" w:hint="cs"/>
          <w:b/>
          <w:bCs/>
          <w:sz w:val="20"/>
          <w:szCs w:val="20"/>
          <w:rtl/>
        </w:rPr>
        <w:t>2</w:t>
      </w:r>
      <w:r w:rsidR="007B10DD" w:rsidRPr="00AA653C">
        <w:rPr>
          <w:rFonts w:cs="B Nazanin" w:hint="cs"/>
          <w:b/>
          <w:bCs/>
          <w:sz w:val="24"/>
          <w:szCs w:val="24"/>
          <w:rtl/>
        </w:rPr>
        <w:t xml:space="preserve"> ساعت</w:t>
      </w:r>
      <w:r w:rsidR="00A013AC" w:rsidRPr="00AA653C">
        <w:rPr>
          <w:rFonts w:cs="B Nazanin" w:hint="cs"/>
          <w:sz w:val="24"/>
          <w:szCs w:val="24"/>
          <w:rtl/>
        </w:rPr>
        <w:t xml:space="preserve">    دروس پیش نیاز  :  </w:t>
      </w:r>
      <w:r w:rsidR="00AA653C" w:rsidRPr="00AA653C">
        <w:rPr>
          <w:rFonts w:cs="B Nazanin" w:hint="cs"/>
          <w:b/>
          <w:bCs/>
          <w:sz w:val="24"/>
          <w:szCs w:val="24"/>
          <w:rtl/>
        </w:rPr>
        <w:t>ندارد</w:t>
      </w:r>
    </w:p>
    <w:p w14:paraId="6C161228" w14:textId="77777777" w:rsidR="007A5C13" w:rsidRDefault="007A5C13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</w:p>
    <w:p w14:paraId="0EE60976" w14:textId="16FC675D" w:rsidR="00AE0362" w:rsidRPr="00AA653C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AA653C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AA653C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A653C" w14:paraId="59149302" w14:textId="77777777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A05BA14" w14:textId="77777777" w:rsidR="00A1315D" w:rsidRPr="00AA653C" w:rsidRDefault="00A1315D" w:rsidP="00772CA8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A653C">
              <w:rPr>
                <w:rFonts w:cs="B Nazanin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14:paraId="38C04C4F" w14:textId="77777777" w:rsidR="00A1315D" w:rsidRPr="00AA653C" w:rsidRDefault="00A1315D" w:rsidP="00772CA8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A653C">
              <w:rPr>
                <w:rFonts w:cs="B Nazanin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14:paraId="443C51A2" w14:textId="77777777" w:rsidR="00A1315D" w:rsidRPr="00AA653C" w:rsidRDefault="00A1315D" w:rsidP="00772CA8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A653C">
              <w:rPr>
                <w:rFonts w:cs="B Nazanin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A653C" w14:paraId="1C59EE67" w14:textId="77777777" w:rsidTr="00183848">
        <w:trPr>
          <w:trHeight w:val="21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0558A7CB" w14:textId="77777777" w:rsidR="004B19BC" w:rsidRPr="00AA653C" w:rsidRDefault="004B19BC" w:rsidP="00772CA8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A653C">
              <w:rPr>
                <w:rFonts w:cs="B Nazanin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529D816" w14:textId="7C01AF6B" w:rsidR="004B19BC" w:rsidRPr="00AA653C" w:rsidRDefault="004B19BC" w:rsidP="00183848">
            <w:pPr>
              <w:spacing w:after="0"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1538675" w14:textId="3D5601F1" w:rsidR="004B19BC" w:rsidRPr="00AA653C" w:rsidRDefault="00811CAB" w:rsidP="004B19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قدمه- علل بوجود آمدن شوری- پاسخ‌های گیاه به تنش شوری</w:t>
            </w:r>
          </w:p>
        </w:tc>
      </w:tr>
      <w:tr w:rsidR="004B19BC" w:rsidRPr="00AA653C" w14:paraId="391FA5F0" w14:textId="77777777" w:rsidTr="00183848">
        <w:trPr>
          <w:trHeight w:val="156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179951DC" w14:textId="77777777" w:rsidR="004B19BC" w:rsidRPr="00AA653C" w:rsidRDefault="004B19BC" w:rsidP="00772CA8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A653C">
              <w:rPr>
                <w:rFonts w:cs="B Nazanin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FE631DF" w14:textId="67B3A510" w:rsidR="004B19BC" w:rsidRPr="00AA653C" w:rsidRDefault="004B19BC" w:rsidP="00183848">
            <w:pPr>
              <w:spacing w:after="0"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1426C1" w14:textId="79D7556B" w:rsidR="004B19BC" w:rsidRPr="00AA653C" w:rsidRDefault="00811CAB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اسخ‌های گیاه به تنش شوری (ادامه)</w:t>
            </w:r>
          </w:p>
        </w:tc>
      </w:tr>
      <w:tr w:rsidR="00811CAB" w:rsidRPr="00AA653C" w14:paraId="1DB7CD48" w14:textId="77777777" w:rsidTr="00183848">
        <w:trPr>
          <w:trHeight w:val="300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96AECF" w14:textId="77777777" w:rsidR="00811CAB" w:rsidRPr="00AA653C" w:rsidRDefault="00811CAB" w:rsidP="00811CAB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A653C">
              <w:rPr>
                <w:rFonts w:cs="B Nazanin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1BD230C" w14:textId="71D04721" w:rsidR="00811CAB" w:rsidRPr="00AA653C" w:rsidRDefault="00811CAB" w:rsidP="00811CAB">
            <w:pPr>
              <w:spacing w:after="0"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F67A1F" w14:textId="30545CDD" w:rsidR="00811CAB" w:rsidRPr="00AA653C" w:rsidRDefault="00811CAB" w:rsidP="00811CA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اسخ‌های گیاه به تنش عناصر غذایی</w:t>
            </w:r>
          </w:p>
        </w:tc>
      </w:tr>
      <w:tr w:rsidR="00811CAB" w:rsidRPr="00AA653C" w14:paraId="3E8895A9" w14:textId="77777777" w:rsidTr="00183848">
        <w:trPr>
          <w:trHeight w:val="132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2B672DCB" w14:textId="77777777" w:rsidR="00811CAB" w:rsidRPr="00AA653C" w:rsidRDefault="00811CAB" w:rsidP="00811CAB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A653C">
              <w:rPr>
                <w:rFonts w:cs="B Nazanin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05495AC" w14:textId="5E45A18A" w:rsidR="00811CAB" w:rsidRPr="00AA653C" w:rsidRDefault="00811CAB" w:rsidP="00811CAB">
            <w:pPr>
              <w:spacing w:after="0"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7FEA18E" w14:textId="61DA30D4" w:rsidR="00811CAB" w:rsidRPr="00AA653C" w:rsidRDefault="00811CAB" w:rsidP="00811CA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اسخ‌های گیاه به تنش عناصر غذایی (ادامه)</w:t>
            </w:r>
          </w:p>
        </w:tc>
      </w:tr>
      <w:tr w:rsidR="00811CAB" w:rsidRPr="00AA653C" w14:paraId="32AAF909" w14:textId="77777777" w:rsidTr="00183848">
        <w:trPr>
          <w:trHeight w:val="288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5A881803" w14:textId="77777777" w:rsidR="00811CAB" w:rsidRPr="00AA653C" w:rsidRDefault="00811CAB" w:rsidP="00811CAB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A653C">
              <w:rPr>
                <w:rFonts w:cs="B Nazanin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320DFE90" w14:textId="30532258" w:rsidR="00811CAB" w:rsidRPr="00AA653C" w:rsidRDefault="00811CAB" w:rsidP="00811CAB">
            <w:pPr>
              <w:spacing w:after="0"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DEB9B20" w14:textId="7FEF1292" w:rsidR="00811CAB" w:rsidRPr="00AA653C" w:rsidRDefault="00811CAB" w:rsidP="00811CAB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پاسخ‌های گیاه به تنش عناصر غذایی (ادامه)</w:t>
            </w:r>
          </w:p>
        </w:tc>
      </w:tr>
      <w:tr w:rsidR="004B19BC" w:rsidRPr="00AA653C" w14:paraId="3E5A6CAC" w14:textId="77777777" w:rsidTr="00183848">
        <w:trPr>
          <w:trHeight w:val="144"/>
          <w:jc w:val="center"/>
        </w:trPr>
        <w:tc>
          <w:tcPr>
            <w:tcW w:w="656" w:type="pct"/>
            <w:shd w:val="clear" w:color="auto" w:fill="EEECE1"/>
            <w:vAlign w:val="center"/>
          </w:tcPr>
          <w:p w14:paraId="71679C76" w14:textId="77777777" w:rsidR="004B19BC" w:rsidRPr="00AA653C" w:rsidRDefault="004B19BC" w:rsidP="00FF32D2">
            <w:pPr>
              <w:spacing w:after="0" w:line="240" w:lineRule="auto"/>
              <w:jc w:val="center"/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AA653C">
              <w:rPr>
                <w:rFonts w:cs="B Nazanin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EA614A" w14:textId="00596370" w:rsidR="004B19BC" w:rsidRPr="00AA653C" w:rsidRDefault="004B19BC" w:rsidP="00183848">
            <w:pPr>
              <w:spacing w:after="0" w:line="240" w:lineRule="auto"/>
              <w:jc w:val="center"/>
              <w:rPr>
                <w:rFonts w:cs="B Nazanin"/>
                <w:rtl/>
              </w:rPr>
            </w:pP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0A328A0" w14:textId="18C96B31" w:rsidR="004B19BC" w:rsidRPr="00AA653C" w:rsidRDefault="00811CAB" w:rsidP="005D107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مینار</w:t>
            </w:r>
          </w:p>
        </w:tc>
      </w:tr>
    </w:tbl>
    <w:p w14:paraId="7F019D6F" w14:textId="3586FAFF" w:rsidR="001865FA" w:rsidRPr="00AA653C" w:rsidRDefault="001865FA" w:rsidP="003C4A96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1657E51A" w14:textId="77777777" w:rsidR="00AA653C" w:rsidRPr="00AA653C" w:rsidRDefault="00AA653C" w:rsidP="003C4A96">
      <w:pPr>
        <w:spacing w:after="0" w:line="240" w:lineRule="auto"/>
        <w:jc w:val="both"/>
        <w:rPr>
          <w:rFonts w:cs="B Nazanin"/>
          <w:b/>
          <w:bCs/>
          <w:sz w:val="24"/>
          <w:szCs w:val="24"/>
          <w:rtl/>
        </w:rPr>
      </w:pPr>
    </w:p>
    <w:p w14:paraId="7A59D6A9" w14:textId="77777777" w:rsidR="008B37DD" w:rsidRPr="00AA653C" w:rsidRDefault="008B37DD" w:rsidP="00A44FC3">
      <w:pPr>
        <w:spacing w:after="0" w:line="240" w:lineRule="auto"/>
        <w:rPr>
          <w:rFonts w:cs="B Nazanin"/>
          <w:b/>
          <w:bCs/>
          <w:sz w:val="24"/>
          <w:szCs w:val="24"/>
        </w:rPr>
      </w:pPr>
    </w:p>
    <w:p w14:paraId="638D0E39" w14:textId="5959E168" w:rsidR="00A013AC" w:rsidRPr="00AA653C" w:rsidRDefault="006B6ADA" w:rsidP="00A013A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  <w:r w:rsidRPr="00AA653C">
        <w:rPr>
          <w:rFonts w:cs="B Nazanin" w:hint="cs"/>
          <w:b/>
          <w:bCs/>
          <w:sz w:val="24"/>
          <w:szCs w:val="24"/>
          <w:rtl/>
        </w:rPr>
        <w:t xml:space="preserve">نام استاد </w:t>
      </w:r>
      <w:r w:rsidR="006E4A2C" w:rsidRPr="00AA653C">
        <w:rPr>
          <w:rFonts w:cs="B Nazanin" w:hint="cs"/>
          <w:b/>
          <w:bCs/>
          <w:sz w:val="24"/>
          <w:szCs w:val="24"/>
          <w:rtl/>
        </w:rPr>
        <w:t>درس:</w:t>
      </w:r>
      <w:r w:rsidR="00007368" w:rsidRPr="00AA653C">
        <w:rPr>
          <w:rFonts w:cs="B Nazanin" w:hint="cs"/>
          <w:b/>
          <w:bCs/>
          <w:sz w:val="24"/>
          <w:szCs w:val="24"/>
          <w:rtl/>
        </w:rPr>
        <w:tab/>
      </w:r>
      <w:r w:rsidR="005C7052">
        <w:rPr>
          <w:rFonts w:cs="B Nazanin" w:hint="cs"/>
          <w:b/>
          <w:bCs/>
          <w:sz w:val="24"/>
          <w:szCs w:val="24"/>
          <w:rtl/>
        </w:rPr>
        <w:t xml:space="preserve">دکتر </w:t>
      </w:r>
      <w:r w:rsidR="00811CAB">
        <w:rPr>
          <w:rFonts w:cs="B Nazanin" w:hint="cs"/>
          <w:b/>
          <w:bCs/>
          <w:sz w:val="24"/>
          <w:szCs w:val="24"/>
          <w:rtl/>
        </w:rPr>
        <w:t>احمد کوچک زاده</w:t>
      </w:r>
      <w:r w:rsidR="00007368" w:rsidRPr="00AA653C">
        <w:rPr>
          <w:rFonts w:cs="B Nazanin" w:hint="cs"/>
          <w:b/>
          <w:bCs/>
          <w:sz w:val="24"/>
          <w:szCs w:val="24"/>
          <w:rtl/>
        </w:rPr>
        <w:tab/>
      </w:r>
      <w:r w:rsidR="00007368" w:rsidRPr="00AA653C">
        <w:rPr>
          <w:rFonts w:cs="B Nazanin" w:hint="cs"/>
          <w:b/>
          <w:bCs/>
          <w:sz w:val="24"/>
          <w:szCs w:val="24"/>
          <w:rtl/>
        </w:rPr>
        <w:tab/>
      </w:r>
      <w:r w:rsidR="00A013AC" w:rsidRPr="00AA653C">
        <w:rPr>
          <w:rFonts w:cs="B Nazanin" w:hint="cs"/>
          <w:b/>
          <w:bCs/>
          <w:sz w:val="24"/>
          <w:szCs w:val="24"/>
          <w:rtl/>
        </w:rPr>
        <w:t xml:space="preserve">               </w:t>
      </w:r>
      <w:r w:rsidRPr="00AA653C">
        <w:rPr>
          <w:rFonts w:cs="B Nazanin" w:hint="cs"/>
          <w:b/>
          <w:bCs/>
          <w:sz w:val="24"/>
          <w:szCs w:val="24"/>
          <w:rtl/>
        </w:rPr>
        <w:t xml:space="preserve">  نام مدیر گروه آموزشی:</w:t>
      </w:r>
      <w:r w:rsidR="00FF32D2" w:rsidRPr="00AA653C">
        <w:rPr>
          <w:rFonts w:cs="B Nazanin" w:hint="cs"/>
          <w:b/>
          <w:bCs/>
          <w:sz w:val="24"/>
          <w:szCs w:val="24"/>
          <w:rtl/>
        </w:rPr>
        <w:t xml:space="preserve"> </w:t>
      </w:r>
      <w:r w:rsidR="005C7052">
        <w:rPr>
          <w:rFonts w:cs="B Nazanin" w:hint="cs"/>
          <w:b/>
          <w:bCs/>
          <w:sz w:val="24"/>
          <w:szCs w:val="24"/>
          <w:rtl/>
        </w:rPr>
        <w:t>دکتر پیام پورمحمدی</w:t>
      </w:r>
    </w:p>
    <w:p w14:paraId="131C8DD6" w14:textId="77777777" w:rsidR="005C7052" w:rsidRDefault="005C7052" w:rsidP="00A013AC">
      <w:pPr>
        <w:spacing w:after="0" w:line="240" w:lineRule="auto"/>
        <w:rPr>
          <w:rFonts w:cs="B Nazanin"/>
          <w:b/>
          <w:bCs/>
          <w:sz w:val="24"/>
          <w:szCs w:val="24"/>
          <w:rtl/>
        </w:rPr>
      </w:pPr>
    </w:p>
    <w:p w14:paraId="35679239" w14:textId="68294A84" w:rsidR="00007368" w:rsidRDefault="006B6ADA" w:rsidP="00A013AC">
      <w:pPr>
        <w:spacing w:after="0" w:line="240" w:lineRule="auto"/>
        <w:rPr>
          <w:rFonts w:cs="B Nazanin"/>
          <w:b/>
          <w:bCs/>
          <w:sz w:val="24"/>
          <w:szCs w:val="24"/>
        </w:rPr>
      </w:pPr>
      <w:r w:rsidRPr="00AA653C">
        <w:rPr>
          <w:rFonts w:cs="B Nazanin" w:hint="cs"/>
          <w:b/>
          <w:bCs/>
          <w:sz w:val="24"/>
          <w:szCs w:val="24"/>
          <w:rtl/>
        </w:rPr>
        <w:t>تاریخ و امضاء</w:t>
      </w:r>
    </w:p>
    <w:p w14:paraId="1854217E" w14:textId="77777777" w:rsidR="00C17703" w:rsidRDefault="00C17703" w:rsidP="00A013AC">
      <w:pPr>
        <w:spacing w:after="0" w:line="240" w:lineRule="auto"/>
        <w:rPr>
          <w:rFonts w:cs="B Nazanin"/>
          <w:b/>
          <w:bCs/>
          <w:sz w:val="24"/>
          <w:szCs w:val="24"/>
        </w:rPr>
      </w:pPr>
    </w:p>
    <w:p w14:paraId="524BD144" w14:textId="384FC41E" w:rsidR="00C17703" w:rsidRDefault="00C17703" w:rsidP="00C17703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Shabala, S. 2012. </w:t>
      </w:r>
      <w:r w:rsidRPr="00C17703">
        <w:rPr>
          <w:rFonts w:asciiTheme="majorBidi" w:hAnsiTheme="majorBidi" w:cstheme="majorBidi"/>
          <w:b/>
          <w:bCs/>
          <w:i/>
          <w:iCs/>
          <w:sz w:val="24"/>
          <w:szCs w:val="24"/>
        </w:rPr>
        <w:t>Plant Stress Physiology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CABi</w:t>
      </w:r>
      <w:proofErr w:type="spellEnd"/>
    </w:p>
    <w:sectPr w:rsidR="00C17703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E620EB" w14:textId="77777777" w:rsidR="00E22A42" w:rsidRDefault="00E22A42" w:rsidP="00B645BA">
      <w:pPr>
        <w:spacing w:after="0" w:line="240" w:lineRule="auto"/>
      </w:pPr>
      <w:r>
        <w:separator/>
      </w:r>
    </w:p>
  </w:endnote>
  <w:endnote w:type="continuationSeparator" w:id="0">
    <w:p w14:paraId="2E23AD92" w14:textId="77777777" w:rsidR="00E22A42" w:rsidRDefault="00E22A42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151856" w14:textId="77777777" w:rsidR="00E22A42" w:rsidRDefault="00E22A42" w:rsidP="00B645BA">
      <w:pPr>
        <w:spacing w:after="0" w:line="240" w:lineRule="auto"/>
      </w:pPr>
      <w:r>
        <w:separator/>
      </w:r>
    </w:p>
  </w:footnote>
  <w:footnote w:type="continuationSeparator" w:id="0">
    <w:p w14:paraId="699F5731" w14:textId="77777777" w:rsidR="00E22A42" w:rsidRDefault="00E22A42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75ED6A" w14:textId="77777777"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4D721BAF" wp14:editId="2D9CE56A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14:paraId="5721CE74" w14:textId="11146F01" w:rsidR="006B6ADA" w:rsidRDefault="00233B81" w:rsidP="00B84C88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22773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54A2E"/>
    <w:rsid w:val="00092736"/>
    <w:rsid w:val="00093B1A"/>
    <w:rsid w:val="000B0DA1"/>
    <w:rsid w:val="00103C68"/>
    <w:rsid w:val="001276F8"/>
    <w:rsid w:val="00171DAA"/>
    <w:rsid w:val="00183848"/>
    <w:rsid w:val="001865FA"/>
    <w:rsid w:val="001C15DA"/>
    <w:rsid w:val="00217415"/>
    <w:rsid w:val="002233C5"/>
    <w:rsid w:val="00225500"/>
    <w:rsid w:val="002273FB"/>
    <w:rsid w:val="00233B81"/>
    <w:rsid w:val="002669F8"/>
    <w:rsid w:val="002E731D"/>
    <w:rsid w:val="0030166A"/>
    <w:rsid w:val="00312B35"/>
    <w:rsid w:val="003139AD"/>
    <w:rsid w:val="003241E1"/>
    <w:rsid w:val="00357030"/>
    <w:rsid w:val="0037781B"/>
    <w:rsid w:val="003C4149"/>
    <w:rsid w:val="003C4A96"/>
    <w:rsid w:val="003D5BDB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823F1"/>
    <w:rsid w:val="005A015F"/>
    <w:rsid w:val="005B1FDA"/>
    <w:rsid w:val="005C7052"/>
    <w:rsid w:val="005D1072"/>
    <w:rsid w:val="005F5393"/>
    <w:rsid w:val="00603129"/>
    <w:rsid w:val="0060700C"/>
    <w:rsid w:val="00611656"/>
    <w:rsid w:val="0067171D"/>
    <w:rsid w:val="00680009"/>
    <w:rsid w:val="006B6ADA"/>
    <w:rsid w:val="006E132E"/>
    <w:rsid w:val="006E2CE1"/>
    <w:rsid w:val="006E4A2C"/>
    <w:rsid w:val="00710487"/>
    <w:rsid w:val="00716FD0"/>
    <w:rsid w:val="00720712"/>
    <w:rsid w:val="00743E8B"/>
    <w:rsid w:val="00772CA8"/>
    <w:rsid w:val="007A5C13"/>
    <w:rsid w:val="007B10DD"/>
    <w:rsid w:val="007D5B59"/>
    <w:rsid w:val="007E0CC7"/>
    <w:rsid w:val="007E190D"/>
    <w:rsid w:val="00811CAB"/>
    <w:rsid w:val="00864952"/>
    <w:rsid w:val="0086760A"/>
    <w:rsid w:val="008A1440"/>
    <w:rsid w:val="008B37DD"/>
    <w:rsid w:val="008D4F16"/>
    <w:rsid w:val="009174C0"/>
    <w:rsid w:val="00927ABF"/>
    <w:rsid w:val="00936089"/>
    <w:rsid w:val="00985F63"/>
    <w:rsid w:val="00A013AC"/>
    <w:rsid w:val="00A1315D"/>
    <w:rsid w:val="00A44FC3"/>
    <w:rsid w:val="00A6295F"/>
    <w:rsid w:val="00A74B6F"/>
    <w:rsid w:val="00AA653C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17703"/>
    <w:rsid w:val="00C24E16"/>
    <w:rsid w:val="00C30D67"/>
    <w:rsid w:val="00CB4288"/>
    <w:rsid w:val="00CC47C6"/>
    <w:rsid w:val="00CE34DC"/>
    <w:rsid w:val="00CF3CA4"/>
    <w:rsid w:val="00CF4669"/>
    <w:rsid w:val="00D140F1"/>
    <w:rsid w:val="00D22342"/>
    <w:rsid w:val="00D526F5"/>
    <w:rsid w:val="00D64950"/>
    <w:rsid w:val="00D7215E"/>
    <w:rsid w:val="00D7539A"/>
    <w:rsid w:val="00D960A1"/>
    <w:rsid w:val="00DD3B89"/>
    <w:rsid w:val="00DE46D7"/>
    <w:rsid w:val="00DF7266"/>
    <w:rsid w:val="00DF7427"/>
    <w:rsid w:val="00E04394"/>
    <w:rsid w:val="00E156DD"/>
    <w:rsid w:val="00E22A42"/>
    <w:rsid w:val="00EF0A85"/>
    <w:rsid w:val="00F112D0"/>
    <w:rsid w:val="00F27FBA"/>
    <w:rsid w:val="00F67246"/>
    <w:rsid w:val="00F83C5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B39806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Rooz</cp:lastModifiedBy>
  <cp:revision>9</cp:revision>
  <dcterms:created xsi:type="dcterms:W3CDTF">2023-06-24T20:03:00Z</dcterms:created>
  <dcterms:modified xsi:type="dcterms:W3CDTF">2024-05-25T15:58:00Z</dcterms:modified>
</cp:coreProperties>
</file>